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5342EEC2" w:rsidR="00654480" w:rsidRDefault="008A1799" w:rsidP="00297D28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Module 1 - </w:t>
      </w:r>
      <w:r w:rsidR="00297D28">
        <w:rPr>
          <w:rFonts w:ascii="Trebuchet MS" w:hAnsi="Trebuchet MS"/>
          <w:b/>
          <w:bCs/>
          <w:sz w:val="28"/>
          <w:szCs w:val="28"/>
          <w:u w:val="thick"/>
        </w:rPr>
        <w:t>Email Marketing</w:t>
      </w:r>
    </w:p>
    <w:p w14:paraId="1AF05EC1" w14:textId="77777777" w:rsidR="000C0BE0" w:rsidRDefault="000C0BE0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9C731A" w14:textId="185196B2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What is Email Marketing?</w:t>
      </w:r>
    </w:p>
    <w:p w14:paraId="63F890C6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Email marketing means sending emails to customers or subscribers to promote products, share offers, or give updates about a business.</w:t>
      </w:r>
    </w:p>
    <w:p w14:paraId="51D6DE16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n India, many companies like Flipkart, Amazon India, Myntra, and Zomato use email marketing to:</w:t>
      </w:r>
    </w:p>
    <w:p w14:paraId="3B12C9E2" w14:textId="77777777" w:rsidR="00297D28" w:rsidRPr="00297D28" w:rsidRDefault="00297D28" w:rsidP="00297D28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end festival sale offers (Diwali, Holi, etc.)</w:t>
      </w:r>
    </w:p>
    <w:p w14:paraId="5AD7BF69" w14:textId="77777777" w:rsidR="00297D28" w:rsidRPr="00297D28" w:rsidRDefault="00297D28" w:rsidP="00297D28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hare discount coupons</w:t>
      </w:r>
    </w:p>
    <w:p w14:paraId="21D716F5" w14:textId="77777777" w:rsidR="00297D28" w:rsidRPr="00297D28" w:rsidRDefault="00297D28" w:rsidP="00297D28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Inform about new products</w:t>
      </w:r>
    </w:p>
    <w:p w14:paraId="5398797D" w14:textId="77777777" w:rsidR="00297D28" w:rsidRPr="00297D28" w:rsidRDefault="00297D28" w:rsidP="00297D28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end order updates</w:t>
      </w:r>
    </w:p>
    <w:p w14:paraId="1B798B00" w14:textId="77777777" w:rsidR="00297D28" w:rsidRPr="00297D28" w:rsidRDefault="00297D28" w:rsidP="00297D28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Give personalized recommendations</w:t>
      </w:r>
    </w:p>
    <w:p w14:paraId="20D649A1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t is a popular and low-cost marketing method in India.</w:t>
      </w:r>
    </w:p>
    <w:p w14:paraId="57D37C08" w14:textId="0D0EDAB2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4A10E0" w14:textId="65A86E3C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97D28">
        <w:rPr>
          <w:rFonts w:ascii="Trebuchet MS" w:hAnsi="Trebuchet MS"/>
          <w:b/>
          <w:bCs/>
          <w:u w:val="single"/>
        </w:rPr>
        <w:t>Benefits of Email Marketing</w:t>
      </w:r>
    </w:p>
    <w:p w14:paraId="1F7656A4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1. Low Cost</w:t>
      </w:r>
    </w:p>
    <w:p w14:paraId="19E68F5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Email marketing is cheaper than TV ads, newspaper ads, or social media ads.</w:t>
      </w:r>
    </w:p>
    <w:p w14:paraId="3D150A0A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2. Reaches Large Audience</w:t>
      </w:r>
    </w:p>
    <w:p w14:paraId="6B2F05E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ndia has millions of internet users. Emails can reach customers across cities and towns easily.</w:t>
      </w:r>
    </w:p>
    <w:p w14:paraId="0601B0A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3. Direct Communication</w:t>
      </w:r>
    </w:p>
    <w:p w14:paraId="09E2D2C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Emails go directly to the customer’s inbox.</w:t>
      </w:r>
    </w:p>
    <w:p w14:paraId="5DBC1904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4. Easy to Track</w:t>
      </w:r>
    </w:p>
    <w:p w14:paraId="1418A5A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Businesses can check:</w:t>
      </w:r>
    </w:p>
    <w:p w14:paraId="1098443A" w14:textId="77777777" w:rsidR="00297D28" w:rsidRPr="00297D28" w:rsidRDefault="00297D28" w:rsidP="00297D28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How many people opened the email</w:t>
      </w:r>
    </w:p>
    <w:p w14:paraId="3C7E13E7" w14:textId="77777777" w:rsidR="00297D28" w:rsidRPr="00297D28" w:rsidRDefault="00297D28" w:rsidP="00297D28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How many clicked the link</w:t>
      </w:r>
    </w:p>
    <w:p w14:paraId="4BCE4C8D" w14:textId="77777777" w:rsidR="00297D28" w:rsidRPr="00297D28" w:rsidRDefault="00297D28" w:rsidP="00297D28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How many made a purchase</w:t>
      </w:r>
    </w:p>
    <w:p w14:paraId="445B8993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5. Festival &amp; Seasonal Marketing</w:t>
      </w:r>
    </w:p>
    <w:p w14:paraId="06B9A9C4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ndian businesses use email marketing during:</w:t>
      </w:r>
    </w:p>
    <w:p w14:paraId="1BB2841F" w14:textId="77777777" w:rsidR="00297D28" w:rsidRPr="00297D28" w:rsidRDefault="00297D28" w:rsidP="00297D28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Diwali</w:t>
      </w:r>
    </w:p>
    <w:p w14:paraId="2A834A6B" w14:textId="77777777" w:rsidR="00297D28" w:rsidRPr="00297D28" w:rsidRDefault="00297D28" w:rsidP="00297D28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Eid</w:t>
      </w:r>
    </w:p>
    <w:p w14:paraId="09CAA458" w14:textId="77777777" w:rsidR="00297D28" w:rsidRPr="00297D28" w:rsidRDefault="00297D28" w:rsidP="00297D28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Christmas</w:t>
      </w:r>
    </w:p>
    <w:p w14:paraId="3E0F83A9" w14:textId="77777777" w:rsidR="00297D28" w:rsidRPr="00297D28" w:rsidRDefault="00297D28" w:rsidP="00297D28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Independence Day sales</w:t>
      </w:r>
    </w:p>
    <w:p w14:paraId="743AAD01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This helps increase sales during festive seasons.</w:t>
      </w:r>
    </w:p>
    <w:p w14:paraId="0A0BEB90" w14:textId="0999EF48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58B1E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97D28">
        <w:rPr>
          <w:rFonts w:ascii="Trebuchet MS" w:hAnsi="Trebuchet MS"/>
          <w:b/>
          <w:bCs/>
          <w:u w:val="single"/>
        </w:rPr>
        <w:t>Disadvantages (Cons) of Email Marketing</w:t>
      </w:r>
    </w:p>
    <w:p w14:paraId="13ACD1E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1. Emails Go to Spam</w:t>
      </w:r>
    </w:p>
    <w:p w14:paraId="67FDDB4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f not done properly, emails may go to the spam folder.</w:t>
      </w:r>
    </w:p>
    <w:p w14:paraId="10D2AB8F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2. Too Many Promotional Emails</w:t>
      </w:r>
    </w:p>
    <w:p w14:paraId="7D0C423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Customers in India receive many promotional emails daily, so they may ignore them.</w:t>
      </w:r>
    </w:p>
    <w:p w14:paraId="5A55642A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3. Requires Good Content</w:t>
      </w:r>
    </w:p>
    <w:p w14:paraId="18F088FC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f the email is boring or unclear, people will not read it.</w:t>
      </w:r>
    </w:p>
    <w:p w14:paraId="5EC3EA56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4. Legal Rules in India</w:t>
      </w:r>
    </w:p>
    <w:p w14:paraId="1D01C753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lastRenderedPageBreak/>
        <w:t>Businesses must follow Indian IT and data protection rules like the Information Technology Act 2000 and the Digital Personal Data Protection Act 2023.</w:t>
      </w:r>
      <w:r w:rsidRPr="00297D28">
        <w:rPr>
          <w:rFonts w:ascii="Trebuchet MS" w:hAnsi="Trebuchet MS"/>
        </w:rPr>
        <w:br/>
        <w:t>Companies must take permission before sending promotional emails.</w:t>
      </w:r>
    </w:p>
    <w:p w14:paraId="7B298DAE" w14:textId="77777777" w:rsid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766E14C" w14:textId="1DC62474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97D28">
        <w:rPr>
          <w:rFonts w:ascii="Trebuchet MS" w:hAnsi="Trebuchet MS"/>
          <w:b/>
          <w:bCs/>
          <w:u w:val="single"/>
        </w:rPr>
        <w:t>Types of Email Marketing</w:t>
      </w:r>
    </w:p>
    <w:p w14:paraId="50DE0D8E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1. Promotional Emails</w:t>
      </w:r>
    </w:p>
    <w:p w14:paraId="71BADE7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These emails promote products, discounts, or special offers.</w:t>
      </w:r>
    </w:p>
    <w:p w14:paraId="28F5924A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 xml:space="preserve">Flipkart sends you an email about a </w:t>
      </w:r>
      <w:r w:rsidRPr="00297D28">
        <w:rPr>
          <w:rFonts w:ascii="Trebuchet MS" w:hAnsi="Trebuchet MS"/>
          <w:b/>
          <w:bCs/>
        </w:rPr>
        <w:t>Big Billion Days Sale</w:t>
      </w:r>
      <w:r w:rsidRPr="00297D28">
        <w:rPr>
          <w:rFonts w:ascii="Trebuchet MS" w:hAnsi="Trebuchet MS"/>
        </w:rPr>
        <w:t xml:space="preserve"> with 50% off on mobiles.</w:t>
      </w:r>
    </w:p>
    <w:p w14:paraId="6FF9DB8D" w14:textId="55713A79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6892AD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2. Newsletter Emails</w:t>
      </w:r>
    </w:p>
    <w:p w14:paraId="49CFEAC3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These are regular emails that share updates, news, or useful information.</w:t>
      </w:r>
    </w:p>
    <w:p w14:paraId="486E149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</w:r>
      <w:proofErr w:type="spellStart"/>
      <w:r w:rsidRPr="00297D28">
        <w:rPr>
          <w:rFonts w:ascii="Trebuchet MS" w:hAnsi="Trebuchet MS"/>
        </w:rPr>
        <w:t>Byju's</w:t>
      </w:r>
      <w:proofErr w:type="spellEnd"/>
      <w:r w:rsidRPr="00297D28">
        <w:rPr>
          <w:rFonts w:ascii="Trebuchet MS" w:hAnsi="Trebuchet MS"/>
        </w:rPr>
        <w:t xml:space="preserve"> sends a monthly email with study tips, exam updates, and new courses.</w:t>
      </w:r>
    </w:p>
    <w:p w14:paraId="42194903" w14:textId="73DD26F8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12D599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3. Welcome Emails</w:t>
      </w:r>
    </w:p>
    <w:p w14:paraId="709942C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Sent when a person signs up or creates an account.</w:t>
      </w:r>
    </w:p>
    <w:p w14:paraId="42A45B6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After signing up on Myntra, you receive a welcome email with a 10% discount coupon.</w:t>
      </w:r>
    </w:p>
    <w:p w14:paraId="36529F56" w14:textId="062CF155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AB76CD4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4. Transactional Emails</w:t>
      </w:r>
    </w:p>
    <w:p w14:paraId="09D6B88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These emails confirm a transaction or action taken by the customer.</w:t>
      </w:r>
    </w:p>
    <w:p w14:paraId="0D725077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After ordering food from Zomato, you get an email confirming your order and payment details.</w:t>
      </w:r>
    </w:p>
    <w:p w14:paraId="75859FE5" w14:textId="0532F976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541D03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5. Abandoned Cart Emails</w:t>
      </w:r>
    </w:p>
    <w:p w14:paraId="0FE9C9A5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Sent when a customer adds products to the cart but does not complete the purchase.</w:t>
      </w:r>
    </w:p>
    <w:p w14:paraId="16E9725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You add shoes to your cart on Amazon India but don’t buy them. Later, you get an email saying, “Your items are waiting in the cart!”</w:t>
      </w:r>
    </w:p>
    <w:p w14:paraId="14D464AD" w14:textId="0F98E475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326F7FF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6. Feedback or Survey Emails</w:t>
      </w:r>
    </w:p>
    <w:p w14:paraId="7904BF7C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These emails ask customers to give reviews or feedback.</w:t>
      </w:r>
    </w:p>
    <w:p w14:paraId="4632EDAF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After staying at OYO Rooms, you receive an email asking you to rate your experience.</w:t>
      </w:r>
    </w:p>
    <w:p w14:paraId="2AD5334F" w14:textId="77812601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1E244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7. Re-engagement Emails</w:t>
      </w:r>
    </w:p>
    <w:p w14:paraId="2F62BC0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Sent to inactive customers to bring them back.</w:t>
      </w:r>
    </w:p>
    <w:p w14:paraId="79D4BC5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lastRenderedPageBreak/>
        <w:t>Example:</w:t>
      </w:r>
      <w:r w:rsidRPr="00297D28">
        <w:rPr>
          <w:rFonts w:ascii="Trebuchet MS" w:hAnsi="Trebuchet MS"/>
        </w:rPr>
        <w:br/>
        <w:t>If you haven’t used Swiggy for a long time, they may send an email saying, “We miss you! Here’s ₹100 off on your next order.”</w:t>
      </w:r>
    </w:p>
    <w:p w14:paraId="092B588C" w14:textId="77777777" w:rsid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FAB1C0C" w14:textId="450A9534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97D28">
        <w:rPr>
          <w:rFonts w:ascii="Trebuchet MS" w:hAnsi="Trebuchet MS"/>
          <w:b/>
          <w:bCs/>
          <w:u w:val="single"/>
        </w:rPr>
        <w:t>Process of Email Marketing</w:t>
      </w:r>
    </w:p>
    <w:p w14:paraId="325FA013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 xml:space="preserve">Email marketing follows a </w:t>
      </w:r>
      <w:r w:rsidRPr="00297D28">
        <w:rPr>
          <w:rFonts w:ascii="Trebuchet MS" w:hAnsi="Trebuchet MS"/>
          <w:b/>
          <w:bCs/>
        </w:rPr>
        <w:t>step-by-step process</w:t>
      </w:r>
      <w:r w:rsidRPr="00297D28">
        <w:rPr>
          <w:rFonts w:ascii="Trebuchet MS" w:hAnsi="Trebuchet MS"/>
        </w:rPr>
        <w:t>. Below is the simple process with real-life examples.</w:t>
      </w:r>
    </w:p>
    <w:p w14:paraId="198CB6B9" w14:textId="3723D69C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4A8510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1. Build an Email List (Collect Contacts)</w:t>
      </w:r>
    </w:p>
    <w:p w14:paraId="33DF96F2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First, businesses collect email addresses from customers.</w:t>
      </w:r>
    </w:p>
    <w:p w14:paraId="23AE9D7A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How?</w:t>
      </w:r>
    </w:p>
    <w:p w14:paraId="7CDC29CF" w14:textId="77777777" w:rsidR="00297D28" w:rsidRPr="00297D28" w:rsidRDefault="00297D28" w:rsidP="00297D28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Website sign-up forms</w:t>
      </w:r>
    </w:p>
    <w:p w14:paraId="253CD7E5" w14:textId="77777777" w:rsidR="00297D28" w:rsidRPr="00297D28" w:rsidRDefault="00297D28" w:rsidP="00297D28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App registrations</w:t>
      </w:r>
    </w:p>
    <w:p w14:paraId="2A334309" w14:textId="77777777" w:rsidR="00297D28" w:rsidRPr="00297D28" w:rsidRDefault="00297D28" w:rsidP="00297D28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Newsletter subscriptions</w:t>
      </w:r>
    </w:p>
    <w:p w14:paraId="0B9F77C1" w14:textId="77777777" w:rsidR="00297D28" w:rsidRPr="00297D28" w:rsidRDefault="00297D28" w:rsidP="00297D28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During purchase</w:t>
      </w:r>
    </w:p>
    <w:p w14:paraId="7FC1E586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When you create an account on Flipkart, you enter your email ID. Now Flipkart can send you promotional emails.</w:t>
      </w:r>
    </w:p>
    <w:p w14:paraId="4C8F51A5" w14:textId="74ECE6FA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13C0C7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2. Get Permission (Consent)</w:t>
      </w:r>
    </w:p>
    <w:p w14:paraId="67B73627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Businesses must take permission before sending promotional emails.</w:t>
      </w:r>
    </w:p>
    <w:p w14:paraId="7AA558D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In India, companies follow rules under the Digital Personal Data Protection Act 2023.</w:t>
      </w:r>
    </w:p>
    <w:p w14:paraId="344E5F24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You tick a box saying “Yes, send me offers and updates.”</w:t>
      </w:r>
    </w:p>
    <w:p w14:paraId="3DA4A78B" w14:textId="3F65E986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BC5390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3. Segment the Audience (Divide Customers into Groups)</w:t>
      </w:r>
    </w:p>
    <w:p w14:paraId="03DEB3E0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Companies divide customers based on:</w:t>
      </w:r>
    </w:p>
    <w:p w14:paraId="11A755E5" w14:textId="77777777" w:rsidR="00297D28" w:rsidRPr="00297D28" w:rsidRDefault="00297D28" w:rsidP="00297D28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Age</w:t>
      </w:r>
    </w:p>
    <w:p w14:paraId="5B96EA89" w14:textId="77777777" w:rsidR="00297D28" w:rsidRPr="00297D28" w:rsidRDefault="00297D28" w:rsidP="00297D28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Location</w:t>
      </w:r>
    </w:p>
    <w:p w14:paraId="47B07A63" w14:textId="77777777" w:rsidR="00297D28" w:rsidRPr="00297D28" w:rsidRDefault="00297D28" w:rsidP="00297D28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Buying behavior</w:t>
      </w:r>
    </w:p>
    <w:p w14:paraId="58540207" w14:textId="77777777" w:rsidR="00297D28" w:rsidRPr="00297D28" w:rsidRDefault="00297D28" w:rsidP="00297D28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Interests</w:t>
      </w:r>
    </w:p>
    <w:p w14:paraId="29DEAD1F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Myntra sends women’s clothing offers only to female customers.</w:t>
      </w:r>
    </w:p>
    <w:p w14:paraId="5EA44B49" w14:textId="43BC9850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E9253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4. Create the Email Content</w:t>
      </w:r>
    </w:p>
    <w:p w14:paraId="0E462FFD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Now the company designs the email:</w:t>
      </w:r>
    </w:p>
    <w:p w14:paraId="35ABB170" w14:textId="77777777" w:rsidR="00297D28" w:rsidRPr="00297D28" w:rsidRDefault="00297D28" w:rsidP="00297D28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Attractive subject line</w:t>
      </w:r>
    </w:p>
    <w:p w14:paraId="16C2D5D4" w14:textId="77777777" w:rsidR="00297D28" w:rsidRPr="00297D28" w:rsidRDefault="00297D28" w:rsidP="00297D28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Images and offers</w:t>
      </w:r>
    </w:p>
    <w:p w14:paraId="4B91EC13" w14:textId="77777777" w:rsidR="00297D28" w:rsidRPr="00297D28" w:rsidRDefault="00297D28" w:rsidP="00297D28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Clear message</w:t>
      </w:r>
    </w:p>
    <w:p w14:paraId="381A6860" w14:textId="77777777" w:rsidR="00297D28" w:rsidRPr="00297D28" w:rsidRDefault="00297D28" w:rsidP="00297D28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Call-to-action button (Buy Now, Shop Now)</w:t>
      </w:r>
    </w:p>
    <w:p w14:paraId="6822EBB0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Subject: “Diwali Sale – Up to 70% OFF!”</w:t>
      </w:r>
    </w:p>
    <w:p w14:paraId="1EB89D59" w14:textId="352C1EB6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FF918E6" w14:textId="77777777" w:rsidR="00D216E0" w:rsidRDefault="00D216E0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2B793414" w14:textId="21CF122D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lastRenderedPageBreak/>
        <w:t>5. Send the Email</w:t>
      </w:r>
    </w:p>
    <w:p w14:paraId="63CFA773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The company sends emails using email marketing software.</w:t>
      </w:r>
    </w:p>
    <w:p w14:paraId="3057CBD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Amazon India sends festive sale emails to millions of users at the same time.</w:t>
      </w:r>
    </w:p>
    <w:p w14:paraId="33346BAC" w14:textId="78A30A4D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137A86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6. Track the Results</w:t>
      </w:r>
    </w:p>
    <w:p w14:paraId="6F506D19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After sending, companies check:</w:t>
      </w:r>
    </w:p>
    <w:p w14:paraId="7B765330" w14:textId="77777777" w:rsidR="00297D28" w:rsidRPr="00297D28" w:rsidRDefault="00297D28" w:rsidP="00297D28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Open rate (How many opened it)</w:t>
      </w:r>
    </w:p>
    <w:p w14:paraId="05624310" w14:textId="77777777" w:rsidR="00297D28" w:rsidRPr="00297D28" w:rsidRDefault="00297D28" w:rsidP="00297D28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Click rate (How many clicked the link)</w:t>
      </w:r>
    </w:p>
    <w:p w14:paraId="25B38293" w14:textId="77777777" w:rsidR="00297D28" w:rsidRPr="00297D28" w:rsidRDefault="00297D28" w:rsidP="00297D28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ales generated</w:t>
      </w:r>
    </w:p>
    <w:p w14:paraId="72A4F8FF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If 10,000 people received the email and 2,000 opened it, the open rate is 20%.</w:t>
      </w:r>
    </w:p>
    <w:p w14:paraId="3DF1464C" w14:textId="323CED26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22AE98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7. Follow-Up or Improve</w:t>
      </w:r>
    </w:p>
    <w:p w14:paraId="0990E705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</w:rPr>
        <w:t>Based on results, companies:</w:t>
      </w:r>
    </w:p>
    <w:p w14:paraId="16FB7094" w14:textId="77777777" w:rsidR="00297D28" w:rsidRPr="00297D28" w:rsidRDefault="00297D28" w:rsidP="00297D28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end reminder emails</w:t>
      </w:r>
    </w:p>
    <w:p w14:paraId="471A955D" w14:textId="77777777" w:rsidR="00297D28" w:rsidRPr="00297D28" w:rsidRDefault="00297D28" w:rsidP="00297D28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Offer extra discounts</w:t>
      </w:r>
    </w:p>
    <w:p w14:paraId="61E0E215" w14:textId="77777777" w:rsidR="00297D28" w:rsidRPr="00297D28" w:rsidRDefault="00297D28" w:rsidP="00297D28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Improve subject lines</w:t>
      </w:r>
    </w:p>
    <w:p w14:paraId="0B4E1C8B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97D28">
        <w:rPr>
          <w:rFonts w:ascii="Trebuchet MS" w:hAnsi="Trebuchet MS"/>
          <w:b/>
          <w:bCs/>
        </w:rPr>
        <w:t>Example:</w:t>
      </w:r>
      <w:r w:rsidRPr="00297D28">
        <w:rPr>
          <w:rFonts w:ascii="Trebuchet MS" w:hAnsi="Trebuchet MS"/>
        </w:rPr>
        <w:br/>
        <w:t>Swiggy may send a reminder: “Last day of the offer!”</w:t>
      </w:r>
    </w:p>
    <w:p w14:paraId="4EA9BCF6" w14:textId="66628A1E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0C3199C" w14:textId="77777777" w:rsidR="00297D28" w:rsidRP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97D28">
        <w:rPr>
          <w:rFonts w:ascii="Trebuchet MS" w:hAnsi="Trebuchet MS"/>
          <w:b/>
          <w:bCs/>
        </w:rPr>
        <w:t>Simple Flow of Email Marketing</w:t>
      </w:r>
    </w:p>
    <w:p w14:paraId="37BA5342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Collect Emails</w:t>
      </w:r>
    </w:p>
    <w:p w14:paraId="0218DFCD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Take Permission</w:t>
      </w:r>
    </w:p>
    <w:p w14:paraId="0F4E6044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egment Customers</w:t>
      </w:r>
    </w:p>
    <w:p w14:paraId="4CCFCB4D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Create Email</w:t>
      </w:r>
    </w:p>
    <w:p w14:paraId="5AB71519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Send Email</w:t>
      </w:r>
    </w:p>
    <w:p w14:paraId="3CB14EE7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Track Results</w:t>
      </w:r>
    </w:p>
    <w:p w14:paraId="792CC031" w14:textId="77777777" w:rsidR="00297D28" w:rsidRPr="00297D28" w:rsidRDefault="00297D28" w:rsidP="00297D28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97D28">
        <w:rPr>
          <w:rFonts w:ascii="Trebuchet MS" w:hAnsi="Trebuchet MS"/>
        </w:rPr>
        <w:t>Improve &amp; Follow Up</w:t>
      </w:r>
    </w:p>
    <w:p w14:paraId="5AED9FDB" w14:textId="77777777" w:rsidR="00297D28" w:rsidRDefault="00297D28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21CE09" w14:textId="77E77E11" w:rsidR="002D1641" w:rsidRPr="002D1641" w:rsidRDefault="002D1641" w:rsidP="002D1641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2D1641">
        <w:rPr>
          <w:rFonts w:ascii="Trebuchet MS" w:hAnsi="Trebuchet MS"/>
          <w:b/>
          <w:bCs/>
          <w:u w:val="single"/>
        </w:rPr>
        <w:t>Assignment</w:t>
      </w:r>
    </w:p>
    <w:p w14:paraId="4B4BBC43" w14:textId="77777777" w:rsidR="002D1641" w:rsidRDefault="002D1641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86FC75" w14:textId="2E559929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1: </w:t>
      </w:r>
      <w:r w:rsidRPr="002D1641">
        <w:rPr>
          <w:rFonts w:ascii="Trebuchet MS" w:hAnsi="Trebuchet MS"/>
        </w:rPr>
        <w:t xml:space="preserve">Which of the following best describes </w:t>
      </w:r>
      <w:r w:rsidRPr="002D1641">
        <w:rPr>
          <w:rFonts w:ascii="Trebuchet MS" w:hAnsi="Trebuchet MS"/>
          <w:b/>
          <w:bCs/>
        </w:rPr>
        <w:t>Email Marketing</w:t>
      </w:r>
      <w:r w:rsidRPr="002D1641">
        <w:rPr>
          <w:rFonts w:ascii="Trebuchet MS" w:hAnsi="Trebuchet MS"/>
        </w:rPr>
        <w:t>?</w:t>
      </w:r>
    </w:p>
    <w:p w14:paraId="2B8FF204" w14:textId="77777777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1641">
        <w:rPr>
          <w:rFonts w:ascii="Trebuchet MS" w:hAnsi="Trebuchet MS"/>
        </w:rPr>
        <w:t>A. Sending printed advertisements to customers</w:t>
      </w:r>
      <w:r w:rsidRPr="002D1641">
        <w:rPr>
          <w:rFonts w:ascii="Trebuchet MS" w:hAnsi="Trebuchet MS"/>
        </w:rPr>
        <w:br/>
        <w:t>B. Sending emails to promote products, offers, or updates</w:t>
      </w:r>
      <w:r w:rsidRPr="002D1641">
        <w:rPr>
          <w:rFonts w:ascii="Trebuchet MS" w:hAnsi="Trebuchet MS"/>
        </w:rPr>
        <w:br/>
        <w:t>C. Calling customers to sell products</w:t>
      </w:r>
      <w:r w:rsidRPr="002D1641">
        <w:rPr>
          <w:rFonts w:ascii="Trebuchet MS" w:hAnsi="Trebuchet MS"/>
        </w:rPr>
        <w:br/>
        <w:t>D. Sending SMS messages to customers</w:t>
      </w:r>
    </w:p>
    <w:p w14:paraId="73EFEC9B" w14:textId="4E37CC32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58485B3" w14:textId="45A0BCE9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2D1641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2D1641">
        <w:rPr>
          <w:rFonts w:ascii="Trebuchet MS" w:hAnsi="Trebuchet MS"/>
        </w:rPr>
        <w:t>Email marketing is a ________ and effective marketing method used to promote products or services.</w:t>
      </w:r>
    </w:p>
    <w:p w14:paraId="4F80004C" w14:textId="0A37520B" w:rsidR="002D1641" w:rsidRDefault="002D1641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79AABD3A" w14:textId="57595DC7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lastRenderedPageBreak/>
        <w:t xml:space="preserve">Ques </w:t>
      </w:r>
      <w:r w:rsidRPr="002D1641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2D1641">
        <w:rPr>
          <w:rFonts w:ascii="Trebuchet MS" w:hAnsi="Trebuchet MS"/>
        </w:rPr>
        <w:t>Which type of email is sent when a customer creates a new account on a website?</w:t>
      </w:r>
    </w:p>
    <w:p w14:paraId="262A5BEC" w14:textId="77777777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D1641">
        <w:rPr>
          <w:rFonts w:ascii="Trebuchet MS" w:hAnsi="Trebuchet MS"/>
        </w:rPr>
        <w:t>A. Transactional Email</w:t>
      </w:r>
      <w:r w:rsidRPr="002D1641">
        <w:rPr>
          <w:rFonts w:ascii="Trebuchet MS" w:hAnsi="Trebuchet MS"/>
        </w:rPr>
        <w:br/>
        <w:t>B. Newsletter Email</w:t>
      </w:r>
      <w:r w:rsidRPr="002D1641">
        <w:rPr>
          <w:rFonts w:ascii="Trebuchet MS" w:hAnsi="Trebuchet MS"/>
        </w:rPr>
        <w:br/>
        <w:t>C. Welcome Email</w:t>
      </w:r>
      <w:r w:rsidRPr="002D1641">
        <w:rPr>
          <w:rFonts w:ascii="Trebuchet MS" w:hAnsi="Trebuchet MS"/>
        </w:rPr>
        <w:br/>
        <w:t>D. Survey Email</w:t>
      </w:r>
    </w:p>
    <w:p w14:paraId="7C100EEC" w14:textId="77777777" w:rsid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DDB871F" w14:textId="6B935F4B" w:rsidR="002D1641" w:rsidRPr="002D1641" w:rsidRDefault="002D1641" w:rsidP="002D1641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2D1641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>
        <w:rPr>
          <w:rFonts w:ascii="Trebuchet MS" w:hAnsi="Trebuchet MS"/>
        </w:rPr>
        <w:t>W</w:t>
      </w:r>
      <w:r w:rsidRPr="002D1641">
        <w:rPr>
          <w:rFonts w:ascii="Trebuchet MS" w:hAnsi="Trebuchet MS"/>
        </w:rPr>
        <w:t xml:space="preserve">hen a customer adds items to the cart but does not complete the purchase, companies send </w:t>
      </w:r>
      <w:proofErr w:type="spellStart"/>
      <w:r w:rsidRPr="002D1641">
        <w:rPr>
          <w:rFonts w:ascii="Trebuchet MS" w:hAnsi="Trebuchet MS"/>
        </w:rPr>
        <w:t>a</w:t>
      </w:r>
      <w:proofErr w:type="spellEnd"/>
      <w:r w:rsidRPr="002D1641">
        <w:rPr>
          <w:rFonts w:ascii="Trebuchet MS" w:hAnsi="Trebuchet MS"/>
        </w:rPr>
        <w:t xml:space="preserve"> ________ email.</w:t>
      </w:r>
    </w:p>
    <w:p w14:paraId="2767A4E4" w14:textId="77777777" w:rsidR="002D1641" w:rsidRPr="00654480" w:rsidRDefault="002D1641" w:rsidP="00297D2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2D1641" w:rsidRPr="00654480" w:rsidSect="000C0B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1B82B6" w14:textId="77777777" w:rsidR="00955456" w:rsidRDefault="00955456">
      <w:r>
        <w:separator/>
      </w:r>
    </w:p>
  </w:endnote>
  <w:endnote w:type="continuationSeparator" w:id="0">
    <w:p w14:paraId="0E966459" w14:textId="77777777" w:rsidR="00955456" w:rsidRDefault="00955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652A7F" w14:textId="77777777" w:rsidR="00955456" w:rsidRDefault="00955456">
      <w:r>
        <w:separator/>
      </w:r>
    </w:p>
  </w:footnote>
  <w:footnote w:type="continuationSeparator" w:id="0">
    <w:p w14:paraId="21E7E7A4" w14:textId="77777777" w:rsidR="00955456" w:rsidRDefault="009554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EAEF69" w14:textId="4C69403C" w:rsidR="00650084" w:rsidRPr="00650084" w:rsidRDefault="00650084" w:rsidP="00650084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E</w:t>
                          </w:r>
                          <w:r w:rsidRPr="00650084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mail Marketing</w:t>
                          </w:r>
                        </w:p>
                        <w:p w14:paraId="72BA8B21" w14:textId="6CEF5892" w:rsidR="000C0BE0" w:rsidRPr="000C0BE0" w:rsidRDefault="000C0BE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41EAEF69" w14:textId="4C69403C" w:rsidR="00650084" w:rsidRPr="00650084" w:rsidRDefault="00650084" w:rsidP="00650084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E</w:t>
                    </w:r>
                    <w:r w:rsidRPr="00650084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mail Marketing</w:t>
                    </w:r>
                  </w:p>
                  <w:p w14:paraId="72BA8B21" w14:textId="6CEF5892" w:rsidR="000C0BE0" w:rsidRPr="000C0BE0" w:rsidRDefault="000C0BE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82B7F"/>
    <w:multiLevelType w:val="multilevel"/>
    <w:tmpl w:val="CA024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A0D177B"/>
    <w:multiLevelType w:val="multilevel"/>
    <w:tmpl w:val="E224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CC29F2"/>
    <w:multiLevelType w:val="multilevel"/>
    <w:tmpl w:val="CB6C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07184D"/>
    <w:multiLevelType w:val="multilevel"/>
    <w:tmpl w:val="FFD05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1304504"/>
    <w:multiLevelType w:val="multilevel"/>
    <w:tmpl w:val="C7520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315099D"/>
    <w:multiLevelType w:val="multilevel"/>
    <w:tmpl w:val="FA12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9" w15:restartNumberingAfterBreak="0">
    <w:nsid w:val="5D9975D8"/>
    <w:multiLevelType w:val="multilevel"/>
    <w:tmpl w:val="8240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80A70B0"/>
    <w:multiLevelType w:val="multilevel"/>
    <w:tmpl w:val="A30C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AFB4A5C"/>
    <w:multiLevelType w:val="multilevel"/>
    <w:tmpl w:val="F4F0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57"/>
  </w:num>
  <w:num w:numId="2" w16cid:durableId="2061131832">
    <w:abstractNumId w:val="17"/>
  </w:num>
  <w:num w:numId="3" w16cid:durableId="1685740467">
    <w:abstractNumId w:val="34"/>
  </w:num>
  <w:num w:numId="4" w16cid:durableId="1457023137">
    <w:abstractNumId w:val="30"/>
  </w:num>
  <w:num w:numId="5" w16cid:durableId="1956713769">
    <w:abstractNumId w:val="31"/>
  </w:num>
  <w:num w:numId="6" w16cid:durableId="1401558546">
    <w:abstractNumId w:val="47"/>
  </w:num>
  <w:num w:numId="7" w16cid:durableId="93014398">
    <w:abstractNumId w:val="54"/>
  </w:num>
  <w:num w:numId="8" w16cid:durableId="1789086404">
    <w:abstractNumId w:val="38"/>
  </w:num>
  <w:num w:numId="9" w16cid:durableId="1067000964">
    <w:abstractNumId w:val="22"/>
  </w:num>
  <w:num w:numId="10" w16cid:durableId="902645610">
    <w:abstractNumId w:val="55"/>
  </w:num>
  <w:num w:numId="11" w16cid:durableId="945115665">
    <w:abstractNumId w:val="50"/>
  </w:num>
  <w:num w:numId="12" w16cid:durableId="275525683">
    <w:abstractNumId w:val="15"/>
  </w:num>
  <w:num w:numId="13" w16cid:durableId="1882864528">
    <w:abstractNumId w:val="40"/>
  </w:num>
  <w:num w:numId="14" w16cid:durableId="68159291">
    <w:abstractNumId w:val="12"/>
  </w:num>
  <w:num w:numId="15" w16cid:durableId="42489049">
    <w:abstractNumId w:val="48"/>
  </w:num>
  <w:num w:numId="16" w16cid:durableId="2050256017">
    <w:abstractNumId w:val="51"/>
  </w:num>
  <w:num w:numId="17" w16cid:durableId="1994330611">
    <w:abstractNumId w:val="52"/>
  </w:num>
  <w:num w:numId="18" w16cid:durableId="554396747">
    <w:abstractNumId w:val="42"/>
  </w:num>
  <w:num w:numId="19" w16cid:durableId="1809088266">
    <w:abstractNumId w:val="37"/>
  </w:num>
  <w:num w:numId="20" w16cid:durableId="1797259661">
    <w:abstractNumId w:val="6"/>
  </w:num>
  <w:num w:numId="21" w16cid:durableId="1105150483">
    <w:abstractNumId w:val="29"/>
  </w:num>
  <w:num w:numId="22" w16cid:durableId="61828497">
    <w:abstractNumId w:val="11"/>
  </w:num>
  <w:num w:numId="23" w16cid:durableId="1735812207">
    <w:abstractNumId w:val="23"/>
  </w:num>
  <w:num w:numId="24" w16cid:durableId="770442340">
    <w:abstractNumId w:val="36"/>
  </w:num>
  <w:num w:numId="25" w16cid:durableId="49770366">
    <w:abstractNumId w:val="14"/>
  </w:num>
  <w:num w:numId="26" w16cid:durableId="114300732">
    <w:abstractNumId w:val="8"/>
  </w:num>
  <w:num w:numId="27" w16cid:durableId="457376141">
    <w:abstractNumId w:val="1"/>
  </w:num>
  <w:num w:numId="28" w16cid:durableId="525949114">
    <w:abstractNumId w:val="32"/>
  </w:num>
  <w:num w:numId="29" w16cid:durableId="2017919867">
    <w:abstractNumId w:val="35"/>
  </w:num>
  <w:num w:numId="30" w16cid:durableId="531312124">
    <w:abstractNumId w:val="24"/>
  </w:num>
  <w:num w:numId="31" w16cid:durableId="1275405712">
    <w:abstractNumId w:val="53"/>
  </w:num>
  <w:num w:numId="32" w16cid:durableId="539436037">
    <w:abstractNumId w:val="39"/>
  </w:num>
  <w:num w:numId="33" w16cid:durableId="959796609">
    <w:abstractNumId w:val="5"/>
  </w:num>
  <w:num w:numId="34" w16cid:durableId="832334331">
    <w:abstractNumId w:val="2"/>
  </w:num>
  <w:num w:numId="35" w16cid:durableId="1233735443">
    <w:abstractNumId w:val="4"/>
  </w:num>
  <w:num w:numId="36" w16cid:durableId="1822306071">
    <w:abstractNumId w:val="46"/>
  </w:num>
  <w:num w:numId="37" w16cid:durableId="131486084">
    <w:abstractNumId w:val="43"/>
  </w:num>
  <w:num w:numId="38" w16cid:durableId="1190873115">
    <w:abstractNumId w:val="9"/>
  </w:num>
  <w:num w:numId="39" w16cid:durableId="175190524">
    <w:abstractNumId w:val="58"/>
  </w:num>
  <w:num w:numId="40" w16cid:durableId="545484506">
    <w:abstractNumId w:val="45"/>
  </w:num>
  <w:num w:numId="41" w16cid:durableId="1216163200">
    <w:abstractNumId w:val="65"/>
  </w:num>
  <w:num w:numId="42" w16cid:durableId="1250038401">
    <w:abstractNumId w:val="16"/>
  </w:num>
  <w:num w:numId="43" w16cid:durableId="128284154">
    <w:abstractNumId w:val="0"/>
  </w:num>
  <w:num w:numId="44" w16cid:durableId="466775042">
    <w:abstractNumId w:val="41"/>
  </w:num>
  <w:num w:numId="45" w16cid:durableId="1233198601">
    <w:abstractNumId w:val="33"/>
  </w:num>
  <w:num w:numId="46" w16cid:durableId="1394423183">
    <w:abstractNumId w:val="56"/>
  </w:num>
  <w:num w:numId="47" w16cid:durableId="347099550">
    <w:abstractNumId w:val="62"/>
  </w:num>
  <w:num w:numId="48" w16cid:durableId="655113060">
    <w:abstractNumId w:val="59"/>
  </w:num>
  <w:num w:numId="49" w16cid:durableId="1943150641">
    <w:abstractNumId w:val="27"/>
  </w:num>
  <w:num w:numId="50" w16cid:durableId="1552424507">
    <w:abstractNumId w:val="28"/>
  </w:num>
  <w:num w:numId="51" w16cid:durableId="1438675331">
    <w:abstractNumId w:val="64"/>
  </w:num>
  <w:num w:numId="52" w16cid:durableId="912200498">
    <w:abstractNumId w:val="60"/>
  </w:num>
  <w:num w:numId="53" w16cid:durableId="1011419653">
    <w:abstractNumId w:val="10"/>
  </w:num>
  <w:num w:numId="54" w16cid:durableId="1387223709">
    <w:abstractNumId w:val="13"/>
  </w:num>
  <w:num w:numId="55" w16cid:durableId="1558974158">
    <w:abstractNumId w:val="3"/>
  </w:num>
  <w:num w:numId="56" w16cid:durableId="1463037829">
    <w:abstractNumId w:val="19"/>
  </w:num>
  <w:num w:numId="57" w16cid:durableId="130102993">
    <w:abstractNumId w:val="25"/>
  </w:num>
  <w:num w:numId="58" w16cid:durableId="789469452">
    <w:abstractNumId w:val="20"/>
  </w:num>
  <w:num w:numId="59" w16cid:durableId="1783257933">
    <w:abstractNumId w:val="61"/>
  </w:num>
  <w:num w:numId="60" w16cid:durableId="2083092457">
    <w:abstractNumId w:val="44"/>
  </w:num>
  <w:num w:numId="61" w16cid:durableId="1494370975">
    <w:abstractNumId w:val="18"/>
  </w:num>
  <w:num w:numId="62" w16cid:durableId="1019085858">
    <w:abstractNumId w:val="7"/>
  </w:num>
  <w:num w:numId="63" w16cid:durableId="869031187">
    <w:abstractNumId w:val="26"/>
  </w:num>
  <w:num w:numId="64" w16cid:durableId="1124693079">
    <w:abstractNumId w:val="49"/>
  </w:num>
  <w:num w:numId="65" w16cid:durableId="1664967593">
    <w:abstractNumId w:val="63"/>
  </w:num>
  <w:num w:numId="66" w16cid:durableId="62334519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228F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6A61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97D28"/>
    <w:rsid w:val="002A1497"/>
    <w:rsid w:val="002C5883"/>
    <w:rsid w:val="002C71CE"/>
    <w:rsid w:val="002C72AA"/>
    <w:rsid w:val="002C792E"/>
    <w:rsid w:val="002D1641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0084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0985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1799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55456"/>
    <w:rsid w:val="00962243"/>
    <w:rsid w:val="00967925"/>
    <w:rsid w:val="0097028F"/>
    <w:rsid w:val="00971D6A"/>
    <w:rsid w:val="00974882"/>
    <w:rsid w:val="009762E1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6CB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2D9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16E0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2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5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4</cp:revision>
  <cp:lastPrinted>2026-03-09T13:05:00Z</cp:lastPrinted>
  <dcterms:created xsi:type="dcterms:W3CDTF">2025-07-08T08:02:00Z</dcterms:created>
  <dcterms:modified xsi:type="dcterms:W3CDTF">2026-03-10T04:55:00Z</dcterms:modified>
</cp:coreProperties>
</file>